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YNA HILBER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Y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ILBER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66 Spruce Street, Winnetka, IL, USA Winnetka, IL,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YNA.COOK3125452758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545275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ien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igi</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